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A1ADAA" w14:textId="3D91FD4E" w:rsidR="00735037" w:rsidRDefault="004D63F9" w:rsidP="005521B3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9028ED" w14:textId="7A796A50"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="005521B3">
        <w:rPr>
          <w:rFonts w:ascii="Times New Roman" w:hAnsi="Times New Roman" w:cs="Times New Roman"/>
          <w:sz w:val="28"/>
          <w:szCs w:val="28"/>
        </w:rPr>
        <w:t>Amritansh Kumar Mishra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274FB8">
        <w:rPr>
          <w:rFonts w:ascii="Times New Roman" w:hAnsi="Times New Roman" w:cs="Times New Roman"/>
          <w:sz w:val="28"/>
          <w:szCs w:val="28"/>
        </w:rPr>
        <w:t xml:space="preserve"> </w:t>
      </w:r>
      <w:r w:rsidR="005521B3">
        <w:rPr>
          <w:rFonts w:ascii="Times New Roman" w:hAnsi="Times New Roman" w:cs="Times New Roman"/>
          <w:sz w:val="28"/>
          <w:szCs w:val="28"/>
        </w:rPr>
        <w:t>9915102041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5521B3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521B3">
        <w:rPr>
          <w:rFonts w:ascii="Times New Roman" w:hAnsi="Times New Roman" w:cs="Times New Roman"/>
          <w:sz w:val="28"/>
          <w:szCs w:val="28"/>
        </w:rPr>
        <w:t>E3</w:t>
      </w:r>
    </w:p>
    <w:p w14:paraId="217EE198" w14:textId="301D772F" w:rsidR="004D63F9" w:rsidRDefault="004D63F9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>
        <w:rPr>
          <w:rFonts w:ascii="Times New Roman" w:hAnsi="Times New Roman" w:cs="Times New Roman"/>
          <w:sz w:val="28"/>
          <w:szCs w:val="28"/>
        </w:rPr>
        <w:t xml:space="preserve"> -</w:t>
      </w:r>
      <w:r w:rsidR="005521B3">
        <w:rPr>
          <w:rFonts w:ascii="Times New Roman" w:hAnsi="Times New Roman" w:cs="Times New Roman"/>
          <w:sz w:val="28"/>
          <w:szCs w:val="28"/>
        </w:rPr>
        <w:t xml:space="preserve"> Wipro</w:t>
      </w:r>
    </w:p>
    <w:p w14:paraId="1BA1415D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45548A8" w14:textId="5EB3BEED" w:rsidR="004D63F9" w:rsidRDefault="005521B3" w:rsidP="005521B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about projects done.</w:t>
      </w:r>
    </w:p>
    <w:p w14:paraId="66BB95F0" w14:textId="294F99CA" w:rsidR="005521B3" w:rsidRDefault="005521B3" w:rsidP="005521B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related to 2G,3G and 4G.</w:t>
      </w:r>
    </w:p>
    <w:p w14:paraId="6DCBA409" w14:textId="509ABA9B" w:rsidR="005521B3" w:rsidRDefault="005521B3" w:rsidP="005521B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etween latches and flip-flops</w:t>
      </w:r>
    </w:p>
    <w:p w14:paraId="5AF5B6EE" w14:textId="0AFF814C" w:rsidR="005521B3" w:rsidRDefault="005521B3" w:rsidP="005521B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related to any particular skills mentioned on your resume.</w:t>
      </w:r>
    </w:p>
    <w:p w14:paraId="071003AD" w14:textId="6E3B5EF5" w:rsidR="005521B3" w:rsidRDefault="005521B3" w:rsidP="005521B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s of transistor and working.</w:t>
      </w:r>
    </w:p>
    <w:p w14:paraId="76B6D782" w14:textId="6C027E2E" w:rsidR="005521B3" w:rsidRPr="005521B3" w:rsidRDefault="005521B3" w:rsidP="005521B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ming </w:t>
      </w:r>
      <w:r w:rsidR="005F2306">
        <w:rPr>
          <w:rFonts w:ascii="Times New Roman" w:hAnsi="Times New Roman" w:cs="Times New Roman"/>
          <w:sz w:val="24"/>
          <w:szCs w:val="24"/>
        </w:rPr>
        <w:t>questions: conceptual question on OOPs(basics</w:t>
      </w:r>
      <w:proofErr w:type="gramStart"/>
      <w:r w:rsidR="005F2306">
        <w:rPr>
          <w:rFonts w:ascii="Times New Roman" w:hAnsi="Times New Roman" w:cs="Times New Roman"/>
          <w:sz w:val="24"/>
          <w:szCs w:val="24"/>
        </w:rPr>
        <w:t>) ,</w:t>
      </w:r>
      <w:proofErr w:type="gramEnd"/>
      <w:r w:rsidR="005F2306">
        <w:rPr>
          <w:rFonts w:ascii="Times New Roman" w:hAnsi="Times New Roman" w:cs="Times New Roman"/>
          <w:sz w:val="24"/>
          <w:szCs w:val="24"/>
        </w:rPr>
        <w:t xml:space="preserve"> one program one any language of your choice(basic programming).</w:t>
      </w:r>
    </w:p>
    <w:p w14:paraId="26D10D8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D00CC3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2A7EB9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F06F3B9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2D93001" w14:textId="77777777" w:rsidR="004D63F9" w:rsidRDefault="004D63F9" w:rsidP="005F2306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14:paraId="71137991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32B9C6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B1BBE1D" w14:textId="249E3797" w:rsidR="004D63F9" w:rsidRDefault="005F2306" w:rsidP="005F2306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ief introduction of yourself.</w:t>
      </w:r>
    </w:p>
    <w:p w14:paraId="06A4C0E2" w14:textId="64C772B2" w:rsidR="005F2306" w:rsidRDefault="005F2306" w:rsidP="005F2306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Wipro to start your career.</w:t>
      </w:r>
    </w:p>
    <w:p w14:paraId="52880482" w14:textId="717D86CE" w:rsidR="005F2306" w:rsidRDefault="005F2306" w:rsidP="005F2306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ra circular interests apart from academics.</w:t>
      </w:r>
    </w:p>
    <w:p w14:paraId="77A98924" w14:textId="34133CE6" w:rsidR="005F2306" w:rsidRDefault="005F2306" w:rsidP="005F2306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area where you would like to improve yourself and how?</w:t>
      </w:r>
    </w:p>
    <w:p w14:paraId="61140C15" w14:textId="6B78E3A7" w:rsidR="005F2306" w:rsidRDefault="005F2306" w:rsidP="005F2306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about working on weekends, night shifts and relocation.</w:t>
      </w:r>
    </w:p>
    <w:p w14:paraId="76625B5E" w14:textId="59D0A577" w:rsidR="005F2306" w:rsidRPr="005F2306" w:rsidRDefault="005F2306" w:rsidP="005F2306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rt term and long-term goals.</w:t>
      </w:r>
    </w:p>
    <w:p w14:paraId="425915D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EA7682A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75400A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CA9E800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D361FF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0752A0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9D9827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86FE79A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814D1E4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230ACE0" w14:textId="0EACBF85" w:rsidR="004D63F9" w:rsidRDefault="004D63F9" w:rsidP="005F2306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21B03CB" w14:textId="26F5CED3" w:rsidR="005F2306" w:rsidRPr="005F2306" w:rsidRDefault="005F2306" w:rsidP="005F2306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</w:t>
      </w:r>
      <w:r>
        <w:rPr>
          <w:rFonts w:ascii="Times New Roman" w:hAnsi="Times New Roman" w:cs="Times New Roman"/>
          <w:bCs/>
          <w:sz w:val="28"/>
          <w:szCs w:val="28"/>
        </w:rPr>
        <w:t>No GD rounds.</w:t>
      </w:r>
      <w:bookmarkStart w:id="0" w:name="_GoBack"/>
      <w:bookmarkEnd w:id="0"/>
    </w:p>
    <w:p w14:paraId="5C47CF23" w14:textId="77777777" w:rsidR="005F2306" w:rsidRPr="005F2306" w:rsidRDefault="005F2306" w:rsidP="005F2306">
      <w:pPr>
        <w:spacing w:line="240" w:lineRule="auto"/>
        <w:ind w:left="-567" w:right="-613"/>
        <w:rPr>
          <w:rFonts w:ascii="Times New Roman" w:hAnsi="Times New Roman" w:cs="Times New Roman"/>
          <w:bCs/>
          <w:sz w:val="24"/>
          <w:szCs w:val="24"/>
        </w:rPr>
      </w:pPr>
    </w:p>
    <w:sectPr w:rsidR="005F2306" w:rsidRPr="005F2306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BA5683"/>
    <w:multiLevelType w:val="hybridMultilevel"/>
    <w:tmpl w:val="49BC2A76"/>
    <w:lvl w:ilvl="0" w:tplc="29DC2B1C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7FBE6ACA"/>
    <w:multiLevelType w:val="hybridMultilevel"/>
    <w:tmpl w:val="D9AADCBC"/>
    <w:lvl w:ilvl="0" w:tplc="4E14C0F4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5521B3"/>
    <w:rsid w:val="005F2306"/>
    <w:rsid w:val="00735037"/>
    <w:rsid w:val="00810F0C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A37B1"/>
  <w15:docId w15:val="{49E84EAC-ED1B-4CDB-BD00-51524AFFC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1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Amritansh Mishra</cp:lastModifiedBy>
  <cp:revision>2</cp:revision>
  <dcterms:created xsi:type="dcterms:W3CDTF">2019-01-02T17:54:00Z</dcterms:created>
  <dcterms:modified xsi:type="dcterms:W3CDTF">2019-01-02T17:54:00Z</dcterms:modified>
</cp:coreProperties>
</file>